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Chile</w:t>
      </w:r>
      <w:r>
        <w:t xml:space="preserve"> </w:t>
      </w:r>
      <w:r>
        <w:t xml:space="preserve">Santiago</w:t>
      </w:r>
    </w:p>
    <w:bookmarkStart w:id="21" w:name="Xd67b8ec718ef05755c1780e2aceb0bbe492beed"/>
    <w:p>
      <w:pPr>
        <w:pStyle w:val="Heading1"/>
      </w:pPr>
      <w:r>
        <w:t xml:space="preserve">Internship Application Letter for Industrial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Santiago, Chile</w:t>
      </w:r>
    </w:p>
    <w:bookmarkStart w:id="20" w:name="Xeeb0e947589dafdf6c61795203a8a8220dff2f5"/>
    <w:p>
      <w:pPr>
        <w:pStyle w:val="Heading2"/>
      </w:pPr>
      <w:r>
        <w:t xml:space="preserve">Subject: Application for Industrial Engineering Internship – Santiago, Chile</w:t>
      </w:r>
    </w:p>
    <w:p>
      <w:pPr>
        <w:pStyle w:val="FirstParagraph"/>
      </w:pPr>
      <w:r>
        <w:t xml:space="preserve">Dear Hiring Manager,</w:t>
      </w:r>
    </w:p>
    <w:p>
      <w:pPr>
        <w:pStyle w:val="BodyText"/>
      </w:pPr>
      <w:r>
        <w:t xml:space="preserve">I am writing with profound enthusiasm to express my interest in the Industrial Engineer Internship position at [Company Name] in Santiago, Chile. As a dedicated and results-driven student pursuing my Bachelor’s degree in Industrial Engineering at [Your University], I have meticulously prepared myself to contribute meaningfully to your team’s operational excellence initiatives within Chile’s dynamic industrial landscape. This</w:t>
      </w:r>
      <w:r>
        <w:t xml:space="preserve"> </w:t>
      </w:r>
      <w:r>
        <w:rPr>
          <w:bCs/>
          <w:b/>
        </w:rPr>
        <w:t xml:space="preserve">Internship Application Letter</w:t>
      </w:r>
      <w:r>
        <w:t xml:space="preserve"> </w:t>
      </w:r>
      <w:r>
        <w:t xml:space="preserve">serves as my formal expression of commitment to applying my academic rigor, technical skills, and cultural adaptability toward advancing [Company Name]’s strategic goals in</w:t>
      </w:r>
      <w:r>
        <w:t xml:space="preserve"> </w:t>
      </w:r>
      <w:r>
        <w:rPr>
          <w:bCs/>
          <w:b/>
        </w:rPr>
        <w:t xml:space="preserve">Chile Santiago</w:t>
      </w:r>
      <w:r>
        <w:t xml:space="preserve">.</w:t>
      </w:r>
    </w:p>
    <w:p>
      <w:pPr>
        <w:pStyle w:val="BodyText"/>
      </w:pPr>
      <w:r>
        <w:t xml:space="preserve">Santiago’s emergence as Chile’s economic epicenter – housing 40% of the nation’s industrial output and serving as a global hub for logistics, manufacturing, and mining – deeply resonates with my professional aspirations. Having spent [Number] months studying in Santiago through an academic exchange program, I immersed myself in the city’s industrial ecosystem: observing value stream mapping at a Maipú-based automotive components plant, analyzing supply chain bottlenecks at the Port of San Antonio with local logistics firms, and participating in workshops on Chilean regulatory frameworks for sustainable manufacturing. This firsthand exposure solidified my conviction that Santiago offers an unparalleled environment to apply</w:t>
      </w:r>
      <w:r>
        <w:t xml:space="preserve"> </w:t>
      </w:r>
      <w:r>
        <w:rPr>
          <w:bCs/>
          <w:b/>
        </w:rPr>
        <w:t xml:space="preserve">Industrial Engineer</w:t>
      </w:r>
      <w:r>
        <w:t xml:space="preserve"> </w:t>
      </w:r>
      <w:r>
        <w:t xml:space="preserve">principles where theoretical knowledge meets real-world complexity.</w:t>
      </w:r>
    </w:p>
    <w:p>
      <w:pPr>
        <w:pStyle w:val="BodyText"/>
      </w:pPr>
      <w:r>
        <w:t xml:space="preserve">My academic foundation centers on optimizing production systems through data-driven methodologies. At [Your University], I completed capstone projects directly relevant to Chilean industry needs. For instance, in a simulation-based project for a local food processing client, I implemented Lean Six Sigma tools to reduce packaging line downtime by 22% and decrease material waste by 18%, aligning with Chile’s national sustainability targets under the</w:t>
      </w:r>
      <w:r>
        <w:t xml:space="preserve"> </w:t>
      </w:r>
      <w:r>
        <w:rPr>
          <w:iCs/>
          <w:i/>
        </w:rPr>
        <w:t xml:space="preserve">Programa de Desarrollo Productivo</w:t>
      </w:r>
      <w:r>
        <w:t xml:space="preserve">. Additionally, my coursework in Operations Research and Statistical Quality Control equipped me with proficiency in Minitab, AutoCAD for facility layout design, and Python for data analytics – skills I am eager to deploy within [Company Name]’s production or supply chain departments. I have also certified in ISO 9001:2015 quality management systems through a Chilean technical institute, further demonstrating my commitment to international standards critical to Santiago-based manufacturers.</w:t>
      </w:r>
    </w:p>
    <w:p>
      <w:pPr>
        <w:pStyle w:val="BodyText"/>
      </w:pPr>
      <w:r>
        <w:t xml:space="preserve">What distinguishes my approach as an</w:t>
      </w:r>
      <w:r>
        <w:t xml:space="preserve"> </w:t>
      </w:r>
      <w:r>
        <w:rPr>
          <w:bCs/>
          <w:b/>
        </w:rPr>
        <w:t xml:space="preserve">Industrial Engineer</w:t>
      </w:r>
      <w:r>
        <w:t xml:space="preserve"> </w:t>
      </w:r>
      <w:r>
        <w:t xml:space="preserve">is my focus on human-centric process improvement. I understand that Chile’s industrial success hinges not only on technology but also on collaborative workforce development. During a volunteer stint at a social enterprise in Providencia, Santiago, I co-designed a workflow reorganization for artisanal pottery producers that boosted output by 30% while preserving traditional craftsmanship – proving that efficiency and cultural preservation can coexist. This experience taught me to listen actively to workers’ insights before implementing changes, a philosophy I will bring to your team. In Chile’s context, where labor relations carry significant weight (as evidenced by the</w:t>
      </w:r>
      <w:r>
        <w:t xml:space="preserve"> </w:t>
      </w:r>
      <w:r>
        <w:rPr>
          <w:iCs/>
          <w:i/>
        </w:rPr>
        <w:t xml:space="preserve">Organización Nacional de Trabajadores</w:t>
      </w:r>
      <w:r>
        <w:t xml:space="preserve">’s influence), this empathy is not merely professional but essential.</w:t>
      </w:r>
    </w:p>
    <w:p>
      <w:pPr>
        <w:pStyle w:val="BodyText"/>
      </w:pPr>
      <w:r>
        <w:t xml:space="preserve">I am particularly drawn to [Company Name]’s reputation for innovation in [mention specific area: e.g., sustainable mining operations, advanced logistics networks, or renewable energy integration], especially given Chile’s global leadership in copper production (accounting for 28% of world supply). Your recent initiative to implement AI-driven predictive maintenance at the Antofagasta facility aligns perfectly with my academic interest in Industry 4.0 solutions. As an intern, I would aim to support such projects by analyzing real-time sensor data from your assembly lines, developing digital twins for process simulation, or optimizing inventory turnover ratios – all while adhering to Chile’s</w:t>
      </w:r>
      <w:r>
        <w:t xml:space="preserve"> </w:t>
      </w:r>
      <w:r>
        <w:rPr>
          <w:iCs/>
          <w:i/>
        </w:rPr>
        <w:t xml:space="preserve">Decree Law 350</w:t>
      </w:r>
      <w:r>
        <w:t xml:space="preserve"> </w:t>
      </w:r>
      <w:r>
        <w:t xml:space="preserve">on occupational safety standards.</w:t>
      </w:r>
    </w:p>
    <w:p>
      <w:pPr>
        <w:pStyle w:val="BodyText"/>
      </w:pPr>
      <w:r>
        <w:t xml:space="preserve">Santiago’s vibrant cultural fabric further motivates my application. I am fluent in Spanish (C2 proficiency) and have navigated Chilean business etiquette through academic and volunteer engagements – from formal *desayunos de trabajo* meetings to collaborative problem-solving sessions with local SMEs. I understand that in Chilean industry, trust is built through consistent communication, respect for hierarchy, and a willingness to engage beyond the office (e.g., attending sectoral events at the</w:t>
      </w:r>
      <w:r>
        <w:t xml:space="preserve"> </w:t>
      </w:r>
      <w:r>
        <w:rPr>
          <w:iCs/>
          <w:i/>
        </w:rPr>
        <w:t xml:space="preserve">Asociación Chilena de la Industria Metalúrgica</w:t>
      </w:r>
      <w:r>
        <w:t xml:space="preserve">). My adaptability as an international student who thrived in Santiago’s multicultural university environment positions me to integrate seamlessly into your team’s dynamics.</w:t>
      </w:r>
    </w:p>
    <w:p>
      <w:pPr>
        <w:pStyle w:val="BodyText"/>
      </w:pPr>
      <w:r>
        <w:t xml:space="preserve">I am eager to contribute to [Company Name]’s legacy of excellence while learning from Santiago’s finest industrial minds. My technical skills in process optimization, combined with my cultural fluency and passion for Chilean industry development, make me an ideal candidate for this internship. I have attached my resume detailing relevant projects and certifications, and I welcome the opportunity to discuss how my proactive mindset can support your 2024 operational objectives during an interview.</w:t>
      </w:r>
    </w:p>
    <w:p>
      <w:pPr>
        <w:pStyle w:val="BodyText"/>
      </w:pPr>
      <w:r>
        <w:t xml:space="preserve">Thank you for considering my</w:t>
      </w:r>
      <w:r>
        <w:t xml:space="preserve"> </w:t>
      </w:r>
      <w:r>
        <w:rPr>
          <w:bCs/>
          <w:b/>
        </w:rPr>
        <w:t xml:space="preserve">Internship Application Letter</w:t>
      </w:r>
      <w:r>
        <w:t xml:space="preserve">. I look forward to the possibility of contributing to [Company Name]’s impactful work within Santiago, Chile – a city where engineering innovation meets socioeconomic progress. Please contact me at your earliest convenience to arrange a conversatio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 - Chile Santiago</dc:title>
  <dc:creator/>
  <dc:language>en</dc:language>
  <cp:keywords/>
  <dcterms:created xsi:type="dcterms:W3CDTF">2026-07-22T06:18:44Z</dcterms:created>
  <dcterms:modified xsi:type="dcterms:W3CDTF">2026-07-22T06:18:44Z</dcterms:modified>
</cp:coreProperties>
</file>

<file path=docProps/custom.xml><?xml version="1.0" encoding="utf-8"?>
<Properties xmlns="http://schemas.openxmlformats.org/officeDocument/2006/custom-properties" xmlns:vt="http://schemas.openxmlformats.org/officeDocument/2006/docPropsVTypes"/>
</file>